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4A1E13">
        <w:rPr>
          <w:b/>
          <w:i/>
          <w:sz w:val="22"/>
          <w:szCs w:val="22"/>
        </w:rPr>
        <w:t>Marek Jíš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4A1E13">
        <w:rPr>
          <w:b/>
          <w:i/>
          <w:sz w:val="22"/>
          <w:szCs w:val="22"/>
        </w:rPr>
        <w:t>Ing. Ottó Bartók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4A1E13">
        <w:rPr>
          <w:b/>
          <w:i/>
          <w:sz w:val="22"/>
          <w:szCs w:val="22"/>
        </w:rPr>
        <w:t>2017/2018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4A1E13">
        <w:rPr>
          <w:b/>
          <w:i/>
          <w:sz w:val="22"/>
          <w:szCs w:val="22"/>
        </w:rPr>
        <w:t>Analýza reklamních systémů AdWords a Sklik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b/>
                <w:snapToGrid w:val="0"/>
                <w:color w:val="000000"/>
              </w:rPr>
            </w:r>
            <w:r w:rsidR="0018724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b/>
                <w:snapToGrid w:val="0"/>
                <w:color w:val="000000"/>
              </w:rPr>
            </w:r>
            <w:r w:rsidR="0018724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b/>
                <w:snapToGrid w:val="0"/>
                <w:color w:val="000000"/>
              </w:rPr>
            </w:r>
            <w:r w:rsidR="0018724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b/>
                <w:snapToGrid w:val="0"/>
                <w:color w:val="000000"/>
              </w:rPr>
            </w:r>
            <w:r w:rsidR="0018724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35273">
              <w:rPr>
                <w:b/>
                <w:snapToGrid w:val="0"/>
                <w:color w:val="000000"/>
              </w:rPr>
            </w:r>
            <w:r w:rsidR="0018724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b/>
                <w:snapToGrid w:val="0"/>
                <w:color w:val="000000"/>
              </w:rPr>
            </w:r>
            <w:r w:rsidR="0018724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7244">
              <w:rPr>
                <w:snapToGrid w:val="0"/>
                <w:color w:val="000000"/>
              </w:rPr>
            </w:r>
            <w:r w:rsidR="0018724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207F55">
              <w:rPr>
                <w:b/>
                <w:snapToGrid w:val="0"/>
                <w:color w:val="000000"/>
              </w:rPr>
              <w:t>1</w:t>
            </w:r>
            <w:r w:rsidR="009C70C5">
              <w:rPr>
                <w:b/>
                <w:snapToGrid w:val="0"/>
                <w:color w:val="000000"/>
              </w:rPr>
              <w:t>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535273" w:rsidRPr="00535273" w:rsidRDefault="005C5600" w:rsidP="00535273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bookmarkStart w:id="8" w:name="_Hlk514492143"/>
      <w:r w:rsidR="00535273" w:rsidRPr="00535273">
        <w:rPr>
          <w:i/>
        </w:rPr>
        <w:t xml:space="preserve">Předložené bakalářská práce je po formální stránce na odpovídající úrovni. V teoretické části je provedena literární rešerše s využitím přiměřeného množství zdrojů. V praktické části jsou zjištění a návrhy uspokojivé vzhledem k charakteru práce. Ocenil bych hlubší analýzu v rámci srovnání obou systémů, jelikož oba systémy nabízí více, než je autorem komparováno. V případě návrhů není specifikováno cílení pro klíčová slova. Rovněž bych uvítal i konkrétní návrh na kampaně, jelikož klíčová slova jsou pouze jednou z částí reklamy. Není zřejmé, zda ceny jsou uvedeny s DPH nebo bez DPH a dle jakých podmínek byla stanovena výše rozpočtu. Doporučení nejsou dostatečná. Práce po formální stránce splňuje požadavky. Práci </w:t>
      </w:r>
      <w:proofErr w:type="gramStart"/>
      <w:r w:rsidR="00535273" w:rsidRPr="00535273">
        <w:rPr>
          <w:i/>
        </w:rPr>
        <w:t>s</w:t>
      </w:r>
      <w:proofErr w:type="gramEnd"/>
      <w:r w:rsidR="00535273" w:rsidRPr="00535273">
        <w:rPr>
          <w:i/>
        </w:rPr>
        <w:t xml:space="preserve"> výhrady doporučuji k obhajobě.</w:t>
      </w:r>
    </w:p>
    <w:p w:rsidR="00535273" w:rsidRPr="00535273" w:rsidRDefault="00535273" w:rsidP="00535273">
      <w:pPr>
        <w:rPr>
          <w:i/>
        </w:rPr>
      </w:pPr>
    </w:p>
    <w:p w:rsidR="00535273" w:rsidRPr="00535273" w:rsidRDefault="00535273" w:rsidP="00535273">
      <w:pPr>
        <w:rPr>
          <w:i/>
        </w:rPr>
      </w:pPr>
      <w:r w:rsidRPr="00535273">
        <w:rPr>
          <w:i/>
        </w:rPr>
        <w:t>Níže překládám otázky do rozpravy:</w:t>
      </w:r>
    </w:p>
    <w:p w:rsidR="00535273" w:rsidRPr="00535273" w:rsidRDefault="00535273" w:rsidP="00535273">
      <w:pPr>
        <w:rPr>
          <w:i/>
        </w:rPr>
      </w:pPr>
    </w:p>
    <w:p w:rsidR="00535273" w:rsidRPr="00535273" w:rsidRDefault="00535273" w:rsidP="00535273">
      <w:pPr>
        <w:rPr>
          <w:i/>
        </w:rPr>
      </w:pPr>
      <w:r w:rsidRPr="00535273">
        <w:rPr>
          <w:i/>
        </w:rPr>
        <w:t>1) Na straně 39 uvádíte komparaci jednotlivých systémů. Zkoumal jste i rozdíl ve volbě shody klíčových slov? V čem jsou tyto systémy odlišné? Považujete tyto odlišnosti za důležité?</w:t>
      </w:r>
    </w:p>
    <w:p w:rsidR="00535273" w:rsidRPr="00535273" w:rsidRDefault="00535273" w:rsidP="00535273">
      <w:pPr>
        <w:rPr>
          <w:i/>
        </w:rPr>
      </w:pPr>
      <w:r w:rsidRPr="00535273">
        <w:rPr>
          <w:i/>
        </w:rPr>
        <w:t>2)Považujete za důležité kromě volby vhodných klíčových slov volit vhodná vylučující klíčová slova? Berete v úvahu i typ shody klíčových slov při sestavování plánu kampaně?</w:t>
      </w:r>
    </w:p>
    <w:p w:rsidR="00DC219A" w:rsidRPr="00AE58C9" w:rsidRDefault="00535273" w:rsidP="00535273">
      <w:pPr>
        <w:rPr>
          <w:i/>
        </w:rPr>
      </w:pPr>
      <w:r w:rsidRPr="00535273">
        <w:rPr>
          <w:i/>
        </w:rPr>
        <w:t>3) Ceny, které uvádíte na stranách 42 až 43 jsou Vámi navrhované cen</w:t>
      </w:r>
      <w:bookmarkStart w:id="9" w:name="_GoBack"/>
      <w:bookmarkEnd w:id="9"/>
      <w:r w:rsidRPr="00535273">
        <w:rPr>
          <w:i/>
        </w:rPr>
        <w:t>y za CPC nebo Vámi doporučená cena?</w:t>
      </w:r>
      <w:r w:rsidR="00D36FEF">
        <w:rPr>
          <w:i/>
        </w:rPr>
        <w:t xml:space="preserve"> </w:t>
      </w:r>
      <w:bookmarkEnd w:id="8"/>
      <w:r w:rsidR="002D3A27">
        <w:rPr>
          <w:i/>
        </w:rPr>
        <w:t xml:space="preserve"> 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187244">
        <w:rPr>
          <w:i/>
        </w:rPr>
      </w:r>
      <w:r w:rsidR="00187244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4A1E13">
        <w:rPr>
          <w:i/>
          <w:noProof/>
        </w:rPr>
        <w:t>16. května 2018.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7244" w:rsidRDefault="00187244">
      <w:r>
        <w:separator/>
      </w:r>
    </w:p>
  </w:endnote>
  <w:endnote w:type="continuationSeparator" w:id="0">
    <w:p w:rsidR="00187244" w:rsidRDefault="00187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7244" w:rsidRDefault="00187244">
      <w:r>
        <w:separator/>
      </w:r>
    </w:p>
  </w:footnote>
  <w:footnote w:type="continuationSeparator" w:id="0">
    <w:p w:rsidR="00187244" w:rsidRDefault="00187244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rAwMje2MDE1tzRU0lEKTi0uzszPAykwqwUA7aKBXiwAAAA="/>
  </w:docVars>
  <w:rsids>
    <w:rsidRoot w:val="00750650"/>
    <w:rsid w:val="0005674F"/>
    <w:rsid w:val="00074A7D"/>
    <w:rsid w:val="00095B54"/>
    <w:rsid w:val="000B53DA"/>
    <w:rsid w:val="000C21A9"/>
    <w:rsid w:val="000E1EDC"/>
    <w:rsid w:val="000E4BED"/>
    <w:rsid w:val="00107EC6"/>
    <w:rsid w:val="00132C42"/>
    <w:rsid w:val="00135EC2"/>
    <w:rsid w:val="0016014F"/>
    <w:rsid w:val="00187244"/>
    <w:rsid w:val="001A6F9F"/>
    <w:rsid w:val="001B5B85"/>
    <w:rsid w:val="001E0D4A"/>
    <w:rsid w:val="00207F55"/>
    <w:rsid w:val="002126D4"/>
    <w:rsid w:val="00235848"/>
    <w:rsid w:val="00240D6D"/>
    <w:rsid w:val="002445F9"/>
    <w:rsid w:val="00257A02"/>
    <w:rsid w:val="002639CA"/>
    <w:rsid w:val="0026776C"/>
    <w:rsid w:val="00292769"/>
    <w:rsid w:val="00296250"/>
    <w:rsid w:val="002A4678"/>
    <w:rsid w:val="002B5820"/>
    <w:rsid w:val="002D3A27"/>
    <w:rsid w:val="002D7DA4"/>
    <w:rsid w:val="002E04A7"/>
    <w:rsid w:val="00314823"/>
    <w:rsid w:val="003365D0"/>
    <w:rsid w:val="00345F27"/>
    <w:rsid w:val="003526FB"/>
    <w:rsid w:val="003818AE"/>
    <w:rsid w:val="003C6485"/>
    <w:rsid w:val="003D36A5"/>
    <w:rsid w:val="003E1491"/>
    <w:rsid w:val="00412058"/>
    <w:rsid w:val="0042254A"/>
    <w:rsid w:val="0046562D"/>
    <w:rsid w:val="00474757"/>
    <w:rsid w:val="00482C71"/>
    <w:rsid w:val="004A1E13"/>
    <w:rsid w:val="004F54EE"/>
    <w:rsid w:val="00535273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E7988"/>
    <w:rsid w:val="005F679A"/>
    <w:rsid w:val="005F755D"/>
    <w:rsid w:val="00625499"/>
    <w:rsid w:val="006671D8"/>
    <w:rsid w:val="006B5581"/>
    <w:rsid w:val="006D02A7"/>
    <w:rsid w:val="006F1B78"/>
    <w:rsid w:val="00727728"/>
    <w:rsid w:val="007358A5"/>
    <w:rsid w:val="00743C53"/>
    <w:rsid w:val="00747CA6"/>
    <w:rsid w:val="00750650"/>
    <w:rsid w:val="00757439"/>
    <w:rsid w:val="00762294"/>
    <w:rsid w:val="0076724C"/>
    <w:rsid w:val="007D3E97"/>
    <w:rsid w:val="007D6146"/>
    <w:rsid w:val="00812F58"/>
    <w:rsid w:val="008375DD"/>
    <w:rsid w:val="00837ABF"/>
    <w:rsid w:val="00861229"/>
    <w:rsid w:val="008657D5"/>
    <w:rsid w:val="008664B3"/>
    <w:rsid w:val="00873AF9"/>
    <w:rsid w:val="00883C7E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C70C5"/>
    <w:rsid w:val="009D3840"/>
    <w:rsid w:val="00A0709B"/>
    <w:rsid w:val="00A11E00"/>
    <w:rsid w:val="00A24E8F"/>
    <w:rsid w:val="00A421F7"/>
    <w:rsid w:val="00A57D9B"/>
    <w:rsid w:val="00A70749"/>
    <w:rsid w:val="00A7147D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72298"/>
    <w:rsid w:val="00C728E5"/>
    <w:rsid w:val="00C9306F"/>
    <w:rsid w:val="00CB4E27"/>
    <w:rsid w:val="00CD1219"/>
    <w:rsid w:val="00CE580A"/>
    <w:rsid w:val="00D16959"/>
    <w:rsid w:val="00D36FEF"/>
    <w:rsid w:val="00D71CB4"/>
    <w:rsid w:val="00D809FA"/>
    <w:rsid w:val="00D87792"/>
    <w:rsid w:val="00DA1B77"/>
    <w:rsid w:val="00DA741F"/>
    <w:rsid w:val="00DC219A"/>
    <w:rsid w:val="00DD5932"/>
    <w:rsid w:val="00DF1948"/>
    <w:rsid w:val="00E1292E"/>
    <w:rsid w:val="00E366A1"/>
    <w:rsid w:val="00E70D63"/>
    <w:rsid w:val="00E725B3"/>
    <w:rsid w:val="00E9473A"/>
    <w:rsid w:val="00EA3260"/>
    <w:rsid w:val="00F07D2C"/>
    <w:rsid w:val="00F30FB7"/>
    <w:rsid w:val="00F31975"/>
    <w:rsid w:val="00F506F8"/>
    <w:rsid w:val="00F52547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A8393E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D19B5CB-1B73-4AE2-8C16-ADCBBD01C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2</Pages>
  <Words>600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a Bartok</cp:lastModifiedBy>
  <cp:revision>12</cp:revision>
  <cp:lastPrinted>2014-07-24T08:52:00Z</cp:lastPrinted>
  <dcterms:created xsi:type="dcterms:W3CDTF">2018-05-16T08:30:00Z</dcterms:created>
  <dcterms:modified xsi:type="dcterms:W3CDTF">2018-05-19T09:20:00Z</dcterms:modified>
</cp:coreProperties>
</file>